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6F021" w14:textId="77777777" w:rsidR="006273FC" w:rsidRPr="006273FC" w:rsidRDefault="006273FC" w:rsidP="006273FC">
      <w:pPr>
        <w:kinsoku w:val="0"/>
        <w:overflowPunct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  <w:r w:rsidRPr="006273F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5B299DB" wp14:editId="5FC55740">
            <wp:simplePos x="0" y="0"/>
            <wp:positionH relativeFrom="column">
              <wp:posOffset>123825</wp:posOffset>
            </wp:positionH>
            <wp:positionV relativeFrom="paragraph">
              <wp:posOffset>0</wp:posOffset>
            </wp:positionV>
            <wp:extent cx="2572370" cy="1447800"/>
            <wp:effectExtent l="0" t="0" r="0" b="0"/>
            <wp:wrapTight wrapText="bothSides">
              <wp:wrapPolygon edited="0">
                <wp:start x="0" y="0"/>
                <wp:lineTo x="0" y="21316"/>
                <wp:lineTo x="21440" y="21316"/>
                <wp:lineTo x="2144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37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F70C89" w14:textId="77777777" w:rsidR="00E04D8B" w:rsidRDefault="006273FC" w:rsidP="006273FC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16"/>
        <w:rPr>
          <w:b/>
          <w:bCs/>
          <w:sz w:val="44"/>
          <w:szCs w:val="44"/>
        </w:rPr>
      </w:pPr>
      <w:r w:rsidRPr="006273FC">
        <w:rPr>
          <w:b/>
          <w:bCs/>
          <w:sz w:val="44"/>
          <w:szCs w:val="44"/>
        </w:rPr>
        <w:t xml:space="preserve">       </w:t>
      </w:r>
    </w:p>
    <w:p w14:paraId="39A8C8D9" w14:textId="014A5623" w:rsidR="008123DB" w:rsidRPr="0099036C" w:rsidRDefault="00E04D8B" w:rsidP="006273FC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16"/>
        <w:rPr>
          <w:b/>
          <w:bCs/>
          <w:sz w:val="52"/>
          <w:szCs w:val="52"/>
        </w:rPr>
      </w:pPr>
      <w:r w:rsidRPr="0099036C">
        <w:rPr>
          <w:b/>
          <w:bCs/>
          <w:sz w:val="52"/>
          <w:szCs w:val="52"/>
        </w:rPr>
        <w:t xml:space="preserve">    </w:t>
      </w:r>
      <w:r w:rsidR="006273FC" w:rsidRPr="0099036C">
        <w:rPr>
          <w:b/>
          <w:bCs/>
          <w:sz w:val="52"/>
          <w:szCs w:val="52"/>
        </w:rPr>
        <w:t>Jordan Trail Licensed Guides</w:t>
      </w:r>
    </w:p>
    <w:p w14:paraId="1B2E0806" w14:textId="77777777" w:rsidR="006273FC" w:rsidRDefault="006273FC" w:rsidP="006273FC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16"/>
        <w:rPr>
          <w:b/>
          <w:bCs/>
          <w:sz w:val="36"/>
          <w:szCs w:val="36"/>
        </w:rPr>
      </w:pPr>
    </w:p>
    <w:p w14:paraId="4FF683D4" w14:textId="73641993" w:rsidR="006273FC" w:rsidRDefault="006273FC" w:rsidP="006273FC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16"/>
        <w:rPr>
          <w:b/>
          <w:bCs/>
          <w:sz w:val="36"/>
          <w:szCs w:val="36"/>
          <w:rtl/>
        </w:rPr>
      </w:pPr>
    </w:p>
    <w:p w14:paraId="62360766" w14:textId="77777777" w:rsidR="0065224D" w:rsidRDefault="0065224D" w:rsidP="006273FC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16"/>
        <w:rPr>
          <w:b/>
          <w:bCs/>
          <w:sz w:val="36"/>
          <w:szCs w:val="36"/>
        </w:rPr>
      </w:pPr>
    </w:p>
    <w:tbl>
      <w:tblPr>
        <w:tblW w:w="11695" w:type="dxa"/>
        <w:tblLook w:val="04A0" w:firstRow="1" w:lastRow="0" w:firstColumn="1" w:lastColumn="0" w:noHBand="0" w:noVBand="1"/>
      </w:tblPr>
      <w:tblGrid>
        <w:gridCol w:w="626"/>
        <w:gridCol w:w="3100"/>
        <w:gridCol w:w="4110"/>
        <w:gridCol w:w="1879"/>
        <w:gridCol w:w="1980"/>
      </w:tblGrid>
      <w:tr w:rsidR="0065224D" w:rsidRPr="0065224D" w14:paraId="3E39B8D6" w14:textId="77777777" w:rsidTr="0065224D">
        <w:trPr>
          <w:trHeight w:val="52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14:paraId="7DD2968C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No.</w:t>
            </w:r>
          </w:p>
        </w:tc>
        <w:tc>
          <w:tcPr>
            <w:tcW w:w="3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12E68401" w14:textId="77777777" w:rsidR="0065224D" w:rsidRPr="0065224D" w:rsidRDefault="0065224D" w:rsidP="006522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Name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14:paraId="3062D9AE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Email Address</w:t>
            </w:r>
          </w:p>
        </w:tc>
        <w:tc>
          <w:tcPr>
            <w:tcW w:w="18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14:paraId="5B45AE58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Mobile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14:paraId="1B3E4069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Languages</w:t>
            </w:r>
          </w:p>
        </w:tc>
      </w:tr>
      <w:tr w:rsidR="0065224D" w:rsidRPr="0065224D" w14:paraId="32B9B1D9" w14:textId="77777777" w:rsidTr="0065224D">
        <w:trPr>
          <w:trHeight w:val="510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4C887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DB443" w14:textId="77777777" w:rsidR="0065224D" w:rsidRPr="0065224D" w:rsidRDefault="0065224D" w:rsidP="0065224D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bedlrahman</w:t>
            </w:r>
            <w:proofErr w:type="spellEnd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Abu Dayah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96AA5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budayyehabood@gmail.com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D22E4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859680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074B2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Chinese </w:t>
            </w:r>
          </w:p>
        </w:tc>
      </w:tr>
      <w:tr w:rsidR="0065224D" w:rsidRPr="0065224D" w14:paraId="79740DFA" w14:textId="77777777" w:rsidTr="0065224D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E89BDD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B03272" w14:textId="77777777" w:rsidR="0065224D" w:rsidRPr="0065224D" w:rsidRDefault="0065224D" w:rsidP="0065224D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Anas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yasrah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8C0BFE" w14:textId="2903CE19" w:rsidR="0065224D" w:rsidRPr="0065224D" w:rsidRDefault="003079BF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</w:t>
            </w:r>
            <w:r w:rsidR="0065224D"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nas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_</w:t>
            </w:r>
            <w:r w:rsidR="0065224D"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ihsan@yahoo.com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FB4DB2C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7750526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492744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</w:t>
            </w:r>
          </w:p>
        </w:tc>
      </w:tr>
      <w:tr w:rsidR="0065224D" w:rsidRPr="0065224D" w14:paraId="3EA5E035" w14:textId="77777777" w:rsidTr="0065224D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492B73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14CFE4" w14:textId="77777777" w:rsidR="0065224D" w:rsidRPr="0065224D" w:rsidRDefault="0065224D" w:rsidP="006522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Ihab Alomari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783412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white.stroke@yahoo.com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727300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934629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B2A661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</w:t>
            </w:r>
          </w:p>
        </w:tc>
      </w:tr>
      <w:tr w:rsidR="0065224D" w:rsidRPr="0065224D" w14:paraId="49E01480" w14:textId="77777777" w:rsidTr="0065224D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972C97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9686CE" w14:textId="77777777" w:rsidR="0065224D" w:rsidRPr="0065224D" w:rsidRDefault="0065224D" w:rsidP="006522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Lama Hamdan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BE60AD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lama.hamdan@gmail.com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8FD6DE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7731229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32CC9A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</w:t>
            </w:r>
          </w:p>
        </w:tc>
      </w:tr>
      <w:tr w:rsidR="0065224D" w:rsidRPr="0065224D" w14:paraId="6CABA2F6" w14:textId="77777777" w:rsidTr="0065224D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7F4333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41C70F" w14:textId="77777777" w:rsidR="0065224D" w:rsidRPr="0065224D" w:rsidRDefault="0065224D" w:rsidP="006522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Mahfouz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Zayati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7E4186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Zeta4tourism@hotmail.com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A47890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513208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B1FFB5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</w:t>
            </w:r>
          </w:p>
        </w:tc>
      </w:tr>
      <w:tr w:rsidR="0065224D" w:rsidRPr="0065224D" w14:paraId="174D7797" w14:textId="77777777" w:rsidTr="0065224D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9799E7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F7E100" w14:textId="77777777" w:rsidR="0065224D" w:rsidRPr="0065224D" w:rsidRDefault="0065224D" w:rsidP="006522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Mahmoud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Bdoul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7F8BAD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mahmoud.bdoul@gmail.com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1E3B0D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7244816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CC14FA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</w:t>
            </w:r>
          </w:p>
        </w:tc>
      </w:tr>
      <w:tr w:rsidR="0065224D" w:rsidRPr="0065224D" w14:paraId="5789A0D2" w14:textId="77777777" w:rsidTr="0065224D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F19B3F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DD8CFC" w14:textId="77777777" w:rsidR="0065224D" w:rsidRPr="0065224D" w:rsidRDefault="0065224D" w:rsidP="0065224D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Mohammad Al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Zatimeh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769C3A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legance.lanad@yahoo.com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544081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008313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3B49C4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</w:t>
            </w:r>
          </w:p>
        </w:tc>
      </w:tr>
      <w:tr w:rsidR="0065224D" w:rsidRPr="0065224D" w14:paraId="20C9CB15" w14:textId="77777777" w:rsidTr="0065224D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EB701B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389127" w14:textId="77777777" w:rsidR="0065224D" w:rsidRPr="0065224D" w:rsidRDefault="0065224D" w:rsidP="0065224D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Osama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wad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255ABC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bunojod@hotmail.com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916C8C5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091005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210BAD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</w:t>
            </w:r>
          </w:p>
        </w:tc>
      </w:tr>
      <w:tr w:rsidR="0065224D" w:rsidRPr="0065224D" w14:paraId="53FF1BA6" w14:textId="77777777" w:rsidTr="0065224D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80B94B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517C30" w14:textId="77777777" w:rsidR="0065224D" w:rsidRPr="0065224D" w:rsidRDefault="0065224D" w:rsidP="006522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Osama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Rabya’ah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1626B6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o.cori@hotmail.com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D7F5E5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520210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0153F8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</w:t>
            </w:r>
          </w:p>
        </w:tc>
      </w:tr>
      <w:tr w:rsidR="0065224D" w:rsidRPr="0065224D" w14:paraId="51D5042B" w14:textId="77777777" w:rsidTr="0065224D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D47EE0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0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1453D4" w14:textId="77777777" w:rsidR="0065224D" w:rsidRPr="0065224D" w:rsidRDefault="0065224D" w:rsidP="0065224D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Rafel Melhem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E0E0FA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guiderafel@outlook.com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23C57D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620332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5C311E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</w:t>
            </w:r>
          </w:p>
        </w:tc>
      </w:tr>
      <w:tr w:rsidR="0065224D" w:rsidRPr="0065224D" w14:paraId="414233A4" w14:textId="77777777" w:rsidTr="009F6F53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C3D2BB" w14:textId="568F8F3F" w:rsidR="0065224D" w:rsidRPr="0065224D" w:rsidRDefault="009F6F53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1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7815C4" w14:textId="77777777" w:rsidR="0065224D" w:rsidRPr="0065224D" w:rsidRDefault="0065224D" w:rsidP="0065224D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Wa’el</w:t>
            </w:r>
            <w:proofErr w:type="spellEnd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Majdalawieh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E7E521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wael.mjd@gmail.com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4E1686" w14:textId="1C4317FB" w:rsidR="0065224D" w:rsidRPr="0065224D" w:rsidRDefault="008860A8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8860A8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525812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C3167A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</w:t>
            </w:r>
          </w:p>
        </w:tc>
      </w:tr>
      <w:tr w:rsidR="0065224D" w:rsidRPr="0065224D" w14:paraId="702FE750" w14:textId="77777777" w:rsidTr="009F6F53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C3F505" w14:textId="67EC1EB2" w:rsidR="0065224D" w:rsidRPr="0065224D" w:rsidRDefault="009F6F53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2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9B7D82" w14:textId="77777777" w:rsidR="0065224D" w:rsidRPr="0065224D" w:rsidRDefault="0065224D" w:rsidP="0065224D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Wafa’a</w:t>
            </w:r>
            <w:proofErr w:type="spellEnd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El Khatib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2AC302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wafaa.khatib@hotmail.fr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881B50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8857520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8CA202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</w:t>
            </w:r>
          </w:p>
        </w:tc>
      </w:tr>
      <w:tr w:rsidR="0065224D" w:rsidRPr="0065224D" w14:paraId="6A3363AF" w14:textId="77777777" w:rsidTr="009F6F53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C9D7ED" w14:textId="23877B6D" w:rsidR="0065224D" w:rsidRPr="0065224D" w:rsidRDefault="009F6F53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3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6DA6A4" w14:textId="77777777" w:rsidR="0065224D" w:rsidRPr="0065224D" w:rsidRDefault="0065224D" w:rsidP="0065224D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Yazan Al Abed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9ED20B" w14:textId="7FB439A9" w:rsidR="0065224D" w:rsidRPr="0065224D" w:rsidRDefault="007A2A66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Y</w:t>
            </w:r>
            <w:r w:rsidR="0065224D"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zanalabed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</w:t>
            </w:r>
            <w:r w:rsidR="0065224D"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@gmail.com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ECE290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628284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BC7DD0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</w:t>
            </w:r>
          </w:p>
        </w:tc>
      </w:tr>
      <w:tr w:rsidR="0065224D" w:rsidRPr="0065224D" w14:paraId="71BE941B" w14:textId="77777777" w:rsidTr="009F6F53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842995" w14:textId="74965D45" w:rsidR="0065224D" w:rsidRPr="0065224D" w:rsidRDefault="009F6F53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4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3C2060" w14:textId="77777777" w:rsidR="0065224D" w:rsidRPr="0065224D" w:rsidRDefault="0065224D" w:rsidP="006522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Zaher Omar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yasrah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B30E9F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zaher222000@yahoo.com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449418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7232512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24E9C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</w:t>
            </w:r>
          </w:p>
        </w:tc>
      </w:tr>
      <w:tr w:rsidR="0065224D" w:rsidRPr="0065224D" w14:paraId="2663E166" w14:textId="77777777" w:rsidTr="009F6F53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676746" w14:textId="49EB885A" w:rsidR="0065224D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 w:hint="cs"/>
                <w:color w:val="000000"/>
                <w:sz w:val="28"/>
                <w:szCs w:val="28"/>
                <w:rtl/>
              </w:rPr>
              <w:t>15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1C56A" w14:textId="77777777" w:rsidR="0065224D" w:rsidRPr="0065224D" w:rsidRDefault="0065224D" w:rsidP="006522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bed al Rahim Mustafa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F5D4E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Abedelrahim.mustafa@gmail.com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B6575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555187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0178B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, French</w:t>
            </w:r>
          </w:p>
        </w:tc>
      </w:tr>
      <w:tr w:rsidR="0065224D" w:rsidRPr="0065224D" w14:paraId="52A7BF51" w14:textId="77777777" w:rsidTr="009F6F53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CADED8" w14:textId="54B42018" w:rsidR="0065224D" w:rsidRPr="0065224D" w:rsidRDefault="00786135" w:rsidP="006522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 w:hint="cs"/>
                <w:color w:val="000000"/>
                <w:sz w:val="28"/>
                <w:szCs w:val="28"/>
                <w:rtl/>
              </w:rPr>
              <w:t>16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3E7AC" w14:textId="77777777" w:rsidR="0065224D" w:rsidRPr="0065224D" w:rsidRDefault="0065224D" w:rsidP="006522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bdallah A. As'ad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B9E35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abdallah.asad1@gmail.com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1203C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603873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E747D" w14:textId="77777777" w:rsidR="0065224D" w:rsidRPr="0065224D" w:rsidRDefault="0065224D" w:rsidP="006522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, French</w:t>
            </w:r>
          </w:p>
        </w:tc>
      </w:tr>
      <w:tr w:rsidR="00786135" w:rsidRPr="0065224D" w14:paraId="603B1463" w14:textId="77777777" w:rsidTr="0065224D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B894F" w14:textId="32D25491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lastRenderedPageBreak/>
              <w:t>17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6F8665" w14:textId="24D546F0" w:rsidR="00786135" w:rsidRPr="0065224D" w:rsidRDefault="00786135" w:rsidP="007861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hmad Abu Ayyash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3C3B5" w14:textId="4D837911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hamidoo60@hotmail.com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F7C9A1" w14:textId="11F5CE9C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553507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FED4EC" w14:textId="42280708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, German</w:t>
            </w:r>
          </w:p>
        </w:tc>
      </w:tr>
      <w:tr w:rsidR="00786135" w:rsidRPr="0065224D" w14:paraId="3488EC15" w14:textId="77777777" w:rsidTr="009F6F53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637373" w14:textId="4A030ED9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8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0C144" w14:textId="77777777" w:rsidR="00786135" w:rsidRPr="0065224D" w:rsidRDefault="00786135" w:rsidP="007861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Adnan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hatnawi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33A46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shatnawiadnan@yahoo.com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F70D5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568070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8A0AE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, German</w:t>
            </w:r>
          </w:p>
        </w:tc>
      </w:tr>
      <w:tr w:rsidR="00786135" w:rsidRPr="0065224D" w14:paraId="3FE69A8E" w14:textId="77777777" w:rsidTr="006E2126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D5B64D" w14:textId="725D824E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9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F6531" w14:textId="77777777" w:rsidR="00786135" w:rsidRPr="0065224D" w:rsidRDefault="00786135" w:rsidP="00786135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Belal Amer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9CBA4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belalmr@yahoo.com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606F4" w14:textId="0E981DF1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8860A8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560905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59734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, Russian</w:t>
            </w:r>
          </w:p>
        </w:tc>
      </w:tr>
      <w:tr w:rsidR="00786135" w:rsidRPr="0065224D" w14:paraId="304928CE" w14:textId="77777777" w:rsidTr="006E2126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C40C4F" w14:textId="085CE49F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0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8FA8E" w14:textId="77777777" w:rsidR="00786135" w:rsidRPr="0065224D" w:rsidRDefault="00786135" w:rsidP="00786135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Mays Abu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fifeh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0FAD8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maysmays9292@gmail.com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40178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009810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919A1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English, Russian </w:t>
            </w:r>
          </w:p>
        </w:tc>
      </w:tr>
      <w:tr w:rsidR="00786135" w:rsidRPr="0065224D" w14:paraId="5C0DF865" w14:textId="77777777" w:rsidTr="006E2126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AF2F39" w14:textId="6EBB6C05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1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33CA7" w14:textId="77777777" w:rsidR="00786135" w:rsidRPr="0065224D" w:rsidRDefault="00786135" w:rsidP="00786135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Oscar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Koshebye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AAD2F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oscar.koshebye@yahoo.es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2BEBD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702043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C2A42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English, Spanish</w:t>
            </w:r>
          </w:p>
        </w:tc>
      </w:tr>
      <w:tr w:rsidR="00786135" w:rsidRPr="0065224D" w14:paraId="6399845D" w14:textId="77777777" w:rsidTr="006E2126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FF3367" w14:textId="272BE7DD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2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3C1CC" w14:textId="77777777" w:rsidR="00786135" w:rsidRPr="0065224D" w:rsidRDefault="00786135" w:rsidP="007861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Mohammad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Malkawi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E7E9B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Mhdtareq.malkawi@gmail.com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1BF5CC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75108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165C1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French</w:t>
            </w:r>
          </w:p>
        </w:tc>
      </w:tr>
      <w:tr w:rsidR="00786135" w:rsidRPr="0065224D" w14:paraId="51058B7B" w14:textId="77777777" w:rsidTr="006E2126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77C92B" w14:textId="5A6AE06D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3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D20E1" w14:textId="77777777" w:rsidR="00786135" w:rsidRPr="0065224D" w:rsidRDefault="00786135" w:rsidP="00786135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Mo’ad</w:t>
            </w:r>
            <w:proofErr w:type="spellEnd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Youssef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342A8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moad.youssef@gmail.com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12F08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686232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5ED18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French</w:t>
            </w:r>
          </w:p>
        </w:tc>
      </w:tr>
      <w:tr w:rsidR="00786135" w:rsidRPr="0065224D" w14:paraId="10FDD8CD" w14:textId="77777777" w:rsidTr="006E2126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C4DEC0" w14:textId="513098F4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4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A24944" w14:textId="77777777" w:rsidR="00786135" w:rsidRPr="0065224D" w:rsidRDefault="00786135" w:rsidP="00786135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Walid Al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Marashdi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15D30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l.anaiber@yahoo.com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0F014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7218542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6E9A2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French</w:t>
            </w:r>
          </w:p>
        </w:tc>
      </w:tr>
      <w:tr w:rsidR="00786135" w:rsidRPr="0065224D" w14:paraId="5FE14DA8" w14:textId="77777777" w:rsidTr="006E2126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572E7FE" w14:textId="50689CEF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5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AEBF7" w14:textId="77777777" w:rsidR="00786135" w:rsidRPr="0065224D" w:rsidRDefault="00786135" w:rsidP="007861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hmad Al Jahlani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B43C3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a.jahlany@ymail.com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3724B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960450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49B29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German</w:t>
            </w:r>
          </w:p>
        </w:tc>
      </w:tr>
      <w:tr w:rsidR="00786135" w:rsidRPr="0065224D" w14:paraId="4F939F73" w14:textId="77777777" w:rsidTr="006E2126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D1719" w14:textId="585963ED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6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BF798" w14:textId="77777777" w:rsidR="00786135" w:rsidRPr="0065224D" w:rsidRDefault="00786135" w:rsidP="007861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Ahmad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Halaseh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65012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Ahmad.halase@yahoo.com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A91D0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645508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8B925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German</w:t>
            </w:r>
          </w:p>
        </w:tc>
      </w:tr>
      <w:tr w:rsidR="00786135" w:rsidRPr="0065224D" w14:paraId="1930046B" w14:textId="77777777" w:rsidTr="006E2126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58E4E7" w14:textId="785B5289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7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5261DD" w14:textId="77777777" w:rsidR="00786135" w:rsidRPr="0065224D" w:rsidRDefault="00786135" w:rsidP="00786135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bookmarkStart w:id="0" w:name="RANGE!B29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Fahid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Qi’dan</w:t>
            </w:r>
            <w:bookmarkEnd w:id="0"/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811D26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fahed27@hotmail.com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807AE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841540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B85FC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German</w:t>
            </w:r>
          </w:p>
        </w:tc>
      </w:tr>
      <w:tr w:rsidR="00786135" w:rsidRPr="0065224D" w14:paraId="61221A1F" w14:textId="77777777" w:rsidTr="006E2126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637B0" w14:textId="627A50FF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8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34B54" w14:textId="77777777" w:rsidR="00786135" w:rsidRPr="0065224D" w:rsidRDefault="00786135" w:rsidP="007861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Fuad Al Hayek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DC10A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Elhayek007@yahoo.de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36948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93420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AE864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German</w:t>
            </w:r>
          </w:p>
        </w:tc>
      </w:tr>
      <w:tr w:rsidR="00786135" w:rsidRPr="0065224D" w14:paraId="5DEDB24E" w14:textId="77777777" w:rsidTr="006E2126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50F046" w14:textId="098230F7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9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1EA58A" w14:textId="77777777" w:rsidR="00786135" w:rsidRPr="0065224D" w:rsidRDefault="00786135" w:rsidP="00786135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Mohammed Abu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Nmeilih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17F92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mo_badawi1@yahoo.de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7AEC0" w14:textId="3D1F4DFB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7B35BA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555213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7C3C1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German</w:t>
            </w:r>
          </w:p>
        </w:tc>
      </w:tr>
      <w:tr w:rsidR="00786135" w:rsidRPr="0065224D" w14:paraId="26DC8488" w14:textId="77777777" w:rsidTr="006E2126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DE4975" w14:textId="629D1D8A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0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4CF4B" w14:textId="77777777" w:rsidR="00786135" w:rsidRPr="0065224D" w:rsidRDefault="00786135" w:rsidP="007861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aleem Al Najeh</w:t>
            </w:r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13628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salim99@yahoo.com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77911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679003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BC6788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German</w:t>
            </w:r>
          </w:p>
        </w:tc>
      </w:tr>
      <w:tr w:rsidR="00786135" w:rsidRPr="0065224D" w14:paraId="79FFFF17" w14:textId="77777777" w:rsidTr="006E2126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D50AC1" w14:textId="40831E9C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1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A748B" w14:textId="77777777" w:rsidR="00786135" w:rsidRPr="0065224D" w:rsidRDefault="00786135" w:rsidP="007861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Ayyad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yyad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5B7AA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ayyadayyad@me.com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3ACF4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55297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EEF53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German, English</w:t>
            </w:r>
          </w:p>
        </w:tc>
      </w:tr>
      <w:tr w:rsidR="00786135" w:rsidRPr="0065224D" w14:paraId="483930C1" w14:textId="77777777" w:rsidTr="00024328">
        <w:trPr>
          <w:trHeight w:val="67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EA218B" w14:textId="013A1A99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2</w:t>
            </w:r>
          </w:p>
        </w:tc>
        <w:tc>
          <w:tcPr>
            <w:tcW w:w="3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15CC00" w14:textId="77777777" w:rsidR="00786135" w:rsidRPr="0065224D" w:rsidRDefault="00786135" w:rsidP="00786135">
            <w:pPr>
              <w:bidi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Saeed </w:t>
            </w:r>
            <w:proofErr w:type="spellStart"/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sakreih</w:t>
            </w:r>
            <w:proofErr w:type="spellEnd"/>
          </w:p>
        </w:tc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01B9A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rtl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dababnehsaeed@gmail.com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FC9AC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013767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8A686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Italian</w:t>
            </w:r>
          </w:p>
        </w:tc>
      </w:tr>
      <w:tr w:rsidR="00786135" w:rsidRPr="0065224D" w14:paraId="1A3B92E1" w14:textId="77777777" w:rsidTr="00024328">
        <w:trPr>
          <w:trHeight w:val="67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10404B" w14:textId="2D1AFD7B" w:rsidR="00786135" w:rsidRPr="0065224D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3</w:t>
            </w:r>
          </w:p>
        </w:tc>
        <w:tc>
          <w:tcPr>
            <w:tcW w:w="3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F5177" w14:textId="77777777" w:rsidR="00786135" w:rsidRPr="0065224D" w:rsidRDefault="00786135" w:rsidP="007861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Dr. Eyas Abu Srour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5225E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eyas1974@gmail.com  </w:t>
            </w:r>
          </w:p>
        </w:tc>
        <w:tc>
          <w:tcPr>
            <w:tcW w:w="18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4256C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6830297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C7FB1" w14:textId="777777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65224D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Russian</w:t>
            </w:r>
          </w:p>
        </w:tc>
      </w:tr>
      <w:tr w:rsidR="00786135" w:rsidRPr="0065224D" w14:paraId="73E20B77" w14:textId="77777777" w:rsidTr="00024328">
        <w:trPr>
          <w:trHeight w:val="67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DFF524" w14:textId="7F7B1D5D" w:rsidR="00786135" w:rsidRDefault="00786135" w:rsidP="007861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4</w:t>
            </w:r>
          </w:p>
        </w:tc>
        <w:tc>
          <w:tcPr>
            <w:tcW w:w="3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CC65D5" w14:textId="122E6F8B" w:rsidR="00786135" w:rsidRPr="0065224D" w:rsidRDefault="00786135" w:rsidP="007861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hmed Issa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6B6AAE" w14:textId="299FE90D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hmedjorguia@yahoo.com</w:t>
            </w:r>
          </w:p>
        </w:tc>
        <w:tc>
          <w:tcPr>
            <w:tcW w:w="18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867EF" w14:textId="564E0177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95485498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803AF" w14:textId="10FD026F" w:rsidR="00786135" w:rsidRPr="0065224D" w:rsidRDefault="00786135" w:rsidP="0078613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panish</w:t>
            </w:r>
          </w:p>
        </w:tc>
      </w:tr>
    </w:tbl>
    <w:p w14:paraId="3F2C37F4" w14:textId="6A1967F9" w:rsidR="00E04D8B" w:rsidRPr="00754EEE" w:rsidRDefault="00E04D8B" w:rsidP="00254F3D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b/>
          <w:bCs/>
          <w:sz w:val="36"/>
          <w:szCs w:val="36"/>
        </w:rPr>
      </w:pPr>
    </w:p>
    <w:sectPr w:rsidR="00E04D8B" w:rsidRPr="00754EEE" w:rsidSect="00254F3D">
      <w:pgSz w:w="12240" w:h="15840"/>
      <w:pgMar w:top="360" w:right="630" w:bottom="1260" w:left="2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bEwMTMxN7M0NDRT0lEKTi0uzszPAykwrAUAice6gywAAAA="/>
  </w:docVars>
  <w:rsids>
    <w:rsidRoot w:val="0034227E"/>
    <w:rsid w:val="000179ED"/>
    <w:rsid w:val="00024328"/>
    <w:rsid w:val="00087ED9"/>
    <w:rsid w:val="000B03A9"/>
    <w:rsid w:val="000E53F9"/>
    <w:rsid w:val="00126B10"/>
    <w:rsid w:val="00132F56"/>
    <w:rsid w:val="001376E0"/>
    <w:rsid w:val="001D3647"/>
    <w:rsid w:val="001D7C34"/>
    <w:rsid w:val="001E265F"/>
    <w:rsid w:val="001E39DE"/>
    <w:rsid w:val="001F330F"/>
    <w:rsid w:val="001F6D2E"/>
    <w:rsid w:val="00237198"/>
    <w:rsid w:val="0025205A"/>
    <w:rsid w:val="00254F3D"/>
    <w:rsid w:val="00286DF9"/>
    <w:rsid w:val="002A26DB"/>
    <w:rsid w:val="002B224C"/>
    <w:rsid w:val="002E6C20"/>
    <w:rsid w:val="003079BF"/>
    <w:rsid w:val="003120CB"/>
    <w:rsid w:val="00315BED"/>
    <w:rsid w:val="0033406D"/>
    <w:rsid w:val="0034227E"/>
    <w:rsid w:val="003452E8"/>
    <w:rsid w:val="00367698"/>
    <w:rsid w:val="003C1E0B"/>
    <w:rsid w:val="003F0808"/>
    <w:rsid w:val="00415C44"/>
    <w:rsid w:val="00425C3C"/>
    <w:rsid w:val="00441E66"/>
    <w:rsid w:val="004542D7"/>
    <w:rsid w:val="004746B8"/>
    <w:rsid w:val="004D44C2"/>
    <w:rsid w:val="004D7D20"/>
    <w:rsid w:val="005231D6"/>
    <w:rsid w:val="00537A46"/>
    <w:rsid w:val="005577F5"/>
    <w:rsid w:val="005A164D"/>
    <w:rsid w:val="00600852"/>
    <w:rsid w:val="006273FC"/>
    <w:rsid w:val="0065224D"/>
    <w:rsid w:val="006A2C6B"/>
    <w:rsid w:val="006C45CC"/>
    <w:rsid w:val="006E2126"/>
    <w:rsid w:val="00751254"/>
    <w:rsid w:val="00754EEE"/>
    <w:rsid w:val="00773110"/>
    <w:rsid w:val="0078124F"/>
    <w:rsid w:val="00786135"/>
    <w:rsid w:val="00793870"/>
    <w:rsid w:val="007A2A66"/>
    <w:rsid w:val="007B35BA"/>
    <w:rsid w:val="007D449D"/>
    <w:rsid w:val="007E66C0"/>
    <w:rsid w:val="008123DB"/>
    <w:rsid w:val="00812FB7"/>
    <w:rsid w:val="008153DE"/>
    <w:rsid w:val="00821A09"/>
    <w:rsid w:val="00847375"/>
    <w:rsid w:val="00857758"/>
    <w:rsid w:val="00860294"/>
    <w:rsid w:val="00877152"/>
    <w:rsid w:val="008860A8"/>
    <w:rsid w:val="008B08A0"/>
    <w:rsid w:val="008E0B35"/>
    <w:rsid w:val="008E3E0A"/>
    <w:rsid w:val="00942188"/>
    <w:rsid w:val="0095277B"/>
    <w:rsid w:val="0099036C"/>
    <w:rsid w:val="009D6D6A"/>
    <w:rsid w:val="009E1BE7"/>
    <w:rsid w:val="009E42E6"/>
    <w:rsid w:val="009E520B"/>
    <w:rsid w:val="009F6F53"/>
    <w:rsid w:val="00A51CD1"/>
    <w:rsid w:val="00A52120"/>
    <w:rsid w:val="00A77039"/>
    <w:rsid w:val="00AB36A6"/>
    <w:rsid w:val="00AC6D8E"/>
    <w:rsid w:val="00AF06FB"/>
    <w:rsid w:val="00AF4489"/>
    <w:rsid w:val="00B3211C"/>
    <w:rsid w:val="00B52DE2"/>
    <w:rsid w:val="00B92CD7"/>
    <w:rsid w:val="00C00B35"/>
    <w:rsid w:val="00C01F7F"/>
    <w:rsid w:val="00C4128F"/>
    <w:rsid w:val="00C6554C"/>
    <w:rsid w:val="00CA4C06"/>
    <w:rsid w:val="00CB2493"/>
    <w:rsid w:val="00D2342F"/>
    <w:rsid w:val="00D27093"/>
    <w:rsid w:val="00D60ECA"/>
    <w:rsid w:val="00DA4B05"/>
    <w:rsid w:val="00DF6318"/>
    <w:rsid w:val="00E04D8B"/>
    <w:rsid w:val="00E360CE"/>
    <w:rsid w:val="00E92347"/>
    <w:rsid w:val="00EE7F57"/>
    <w:rsid w:val="00EE7FDE"/>
    <w:rsid w:val="00F15DED"/>
    <w:rsid w:val="00F3121B"/>
    <w:rsid w:val="00F57B7F"/>
    <w:rsid w:val="00F95EFA"/>
    <w:rsid w:val="00FA1489"/>
    <w:rsid w:val="00FD56FF"/>
    <w:rsid w:val="00FE2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D939D"/>
  <w15:chartTrackingRefBased/>
  <w15:docId w15:val="{A2357ECA-A314-40D3-9FC8-93C5A79F2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C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26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26D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08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8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000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F6FE97-5245-4CAA-B297-F0F556781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da Abu Sitta</dc:creator>
  <cp:keywords/>
  <dc:description/>
  <cp:lastModifiedBy>Ghada Abu Sitta</cp:lastModifiedBy>
  <cp:revision>3</cp:revision>
  <cp:lastPrinted>2021-04-27T10:16:00Z</cp:lastPrinted>
  <dcterms:created xsi:type="dcterms:W3CDTF">2022-05-09T08:03:00Z</dcterms:created>
  <dcterms:modified xsi:type="dcterms:W3CDTF">2022-05-09T08:06:00Z</dcterms:modified>
</cp:coreProperties>
</file>